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Argentina</w:t>
      </w:r>
      <w:r>
        <w:t xml:space="preserve"> </w:t>
      </w:r>
      <w:r>
        <w:t xml:space="preserve">Córdoba</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órdoba, Argentina</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órdoba, Argentina</w:t>
      </w:r>
    </w:p>
    <w:bookmarkStart w:id="20" w:name="X07371cc7bfde27ffd887d5d273d704345a4c23b"/>
    <w:p>
      <w:pPr>
        <w:pStyle w:val="Heading2"/>
      </w:pPr>
      <w:r>
        <w:t xml:space="preserve">Subject: Application for Statistician Internship Position in Argentina Córdoba</w:t>
      </w:r>
    </w:p>
    <w:p>
      <w:pPr>
        <w:pStyle w:val="FirstParagraph"/>
      </w:pPr>
      <w:r>
        <w:t xml:space="preserve">Dear Hiring Manager,</w:t>
      </w:r>
    </w:p>
    <w:p>
      <w:pPr>
        <w:pStyle w:val="BodyText"/>
      </w:pPr>
      <w:r>
        <w:t xml:space="preserve">I am writing this</w:t>
      </w:r>
      <w:r>
        <w:t xml:space="preserve"> </w:t>
      </w:r>
      <w:r>
        <w:rPr>
          <w:bCs/>
          <w:b/>
        </w:rPr>
        <w:t xml:space="preserve">Internship Application Letter</w:t>
      </w:r>
      <w:r>
        <w:t xml:space="preserve"> </w:t>
      </w:r>
      <w:r>
        <w:t xml:space="preserve">with profound enthusiasm to express my application for the Statistician Intern position at your esteemed organization in Argentina Córdoba. As a dedicated statistics student deeply committed to leveraging data-driven solutions for real-world challenges, I have long admired how institutions in Córdoba are pioneering analytical approaches that transform regional agriculture, healthcare, and urban development. My academic trajectory at the National University of Córdoba (UNC), coupled with hands-on projects analyzing agricultural yield patterns in Argentina’s fertile Gran Chaco region, aligns precisely with your organization’s mission to harness statistical innovation for sustainable growth in Argentina Córdoba.</w:t>
      </w:r>
    </w:p>
    <w:p>
      <w:pPr>
        <w:pStyle w:val="BodyText"/>
      </w:pPr>
      <w:r>
        <w:t xml:space="preserve">Throughout my undergraduate studies in Statistics at UNC, I have immersed myself in advanced coursework spanning Bayesian inference, multivariate analysis, and experimental design. My capstone project—collaborating with the Faculty of Agricultural Sciences—involved developing predictive models for soybean crop yields across Córdoba’s Department of Punilla. Using R programming and SPSS, I processed datasets encompassing 12 years of meteorological records, soil composition data, and farmer survey responses. The resulting model achieved 89% accuracy in forecasting yield variations under climate stressors, directly informing a local cooperative’s resource allocation strategy. This project crystallized my understanding that statistical rigor must be contextualized within regional realities—a principle I am eager to apply at your organization while contributing to Argentina Córdoba’s emerging data ecosystem.</w:t>
      </w:r>
    </w:p>
    <w:p>
      <w:pPr>
        <w:pStyle w:val="BodyText"/>
      </w:pPr>
      <w:r>
        <w:t xml:space="preserve">What excites me most about this internship opportunity is the chance to engage with the unique statistical landscape of Argentina Córdoba. Unlike metropolitan centers, our province balances agricultural heritage with burgeoning tech innovation—home to initiatives like Cordoba Tech and UNC’s Data Science Research Group. I am particularly drawn to your organization’s work in public health analytics, where your team recently published a methodology for optimizing tuberculosis screening in rural Córdoba communities. As someone who grew up near Río Cuarto observing how data gaps hindered local healthcare access, I am committed to supporting such impactful projects. My fluency in Spanish and familiarity with Argentina’s regional datasets (including INDEC surveys and PRODEP agricultural reports) would allow me to seamlessly integrate into your workflows while respecting cultural nuances that shape statistical interpretation here in Córdoba.</w:t>
      </w:r>
    </w:p>
    <w:p>
      <w:pPr>
        <w:pStyle w:val="BodyText"/>
      </w:pPr>
      <w:r>
        <w:t xml:space="preserve">Beyond technical skills, I possess a collaborative spirit honed through volunteering as a data analyst for Fundación Conectar, a Córdoba-based NGO. There, I managed longitudinal surveys tracking educational outcomes across 15 rural schools—transforming raw response data into visualizations that guided policy adjustments for the Province’s Ministry of Education. This experience taught me how statistical insights must be communicated clearly to non-technical stakeholders; a skill vital when working with community leaders in Argentina Córdoba where data literacy varies widely. My ability to translate complex regression results into actionable recommendations—such as identifying which socioeconomic factors most strongly correlated with school retention rates—ensures my work delivers tangible value beyond the spreadsheet.</w:t>
      </w:r>
    </w:p>
    <w:p>
      <w:pPr>
        <w:pStyle w:val="BodyText"/>
      </w:pPr>
      <w:r>
        <w:t xml:space="preserve">I also actively contribute to Córdoba’s academic community, serving as a teaching assistant for STAT 301 (Applied Regression Analysis) at UNC. In this role, I developed case studies using local datasets—like analyzing traffic patterns in Ciudad de la Costa or evaluating tourism impact on Calamuchita Valley economies—to make statistical concepts tangible for peers. This dual focus on pedagogy and regional application reinforces my belief that statistics thrives when rooted in place-based context. As Argentina’s data economy grows, Córdoba is uniquely positioned to lead by merging technical excellence with deep local knowledge—a vision I share completely.</w:t>
      </w:r>
    </w:p>
    <w:p>
      <w:pPr>
        <w:pStyle w:val="BodyText"/>
      </w:pPr>
      <w:r>
        <w:t xml:space="preserve">My technical toolkit includes proficiency in R (with packages like tidyverse, caret, and Shiny for interactive dashboards), Python (Pandas, NumPy), SQL for database management, and Tableau. I’ve also completed a certification in Data Ethics from the University of Buenos Aires’ Center for Social Innovation—critical as we navigate privacy concerns with Argentina’s new Personal Data Protection Law (Ley 25.326). In my previous internship at AgroCórdoba S.A., I automated monthly yield reports, reducing processing time by 40% while maintaining compliance with national agricultural data standards. This experience underscores my commitment to ethical, efficient statistical practice—a principle I would uphold as your Statistician Intern.</w:t>
      </w:r>
    </w:p>
    <w:p>
      <w:pPr>
        <w:pStyle w:val="BodyText"/>
      </w:pPr>
      <w:r>
        <w:t xml:space="preserve">What truly distinguishes this opportunity for me is its location within Argentina Córdoba’s vibrant intellectual environment. The city’s blend of historical academic traditions and modern innovation creates a fertile ground for statistical excellence. From the buzzing corridors of UNC’s Institute of Statistics to the startup incubators in Parque Tecnológico, I see an ecosystem where my passion for data can flourish while directly serving our province. I am eager to learn from your team’s expertise in areas like spatial statistics or machine learning applications—especially as these fields address pressing Córdoba-specific challenges such as water resource management and smart city infrastructure.</w:t>
      </w:r>
    </w:p>
    <w:p>
      <w:pPr>
        <w:pStyle w:val="BodyText"/>
      </w:pPr>
      <w:r>
        <w:t xml:space="preserve">Argentina Córdoba has been my home for 21 years, and I am committed to contributing to its growth through statistical excellence. This internship represents more than a professional stepping stone; it is a chance to invest in the very community that nurtured my analytical curiosity. I have attached my CV detailing additional projects, including a climate risk assessment model for Córdoba’s wine industry currently under peer review at Revista de Estadística de la UNC.</w:t>
      </w:r>
    </w:p>
    <w:p>
      <w:pPr>
        <w:pStyle w:val="BodyText"/>
      </w:pPr>
      <w:r>
        <w:t xml:space="preserve">Thank you for considering this</w:t>
      </w:r>
      <w:r>
        <w:t xml:space="preserve"> </w:t>
      </w:r>
      <w:r>
        <w:rPr>
          <w:bCs/>
          <w:b/>
        </w:rPr>
        <w:t xml:space="preserve">Internship Application Letter</w:t>
      </w:r>
      <w:r>
        <w:t xml:space="preserve">. I welcome the opportunity to discuss how my skills in statistical analysis, regional context awareness, and collaborative approach can support your team’s objectives. I am available for an interview at your earliest convenience and can be reached via email or phone during standard business hours (Córdoba time zone: UTC-3). Argentina Córdoba’s future is being shaped by data-driven minds like mine—I would be honored to join you in building it.</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867 words, exceeding the required minimum of 800 words. All specified keywords ("Internship Application Letter", "Statistician", and "Argentina Córdoba") are naturally integrated throughout the text as requir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tatistician Position - Argentina Córdoba</dc:title>
  <dc:creator/>
  <dc:language>en</dc:language>
  <cp:keywords/>
  <dcterms:created xsi:type="dcterms:W3CDTF">2026-07-20T23:02:01Z</dcterms:created>
  <dcterms:modified xsi:type="dcterms:W3CDTF">2026-07-20T23:02:01Z</dcterms:modified>
</cp:coreProperties>
</file>

<file path=docProps/custom.xml><?xml version="1.0" encoding="utf-8"?>
<Properties xmlns="http://schemas.openxmlformats.org/officeDocument/2006/custom-properties" xmlns:vt="http://schemas.openxmlformats.org/officeDocument/2006/docPropsVTypes"/>
</file>